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6EBEA" w14:textId="0F5B3B38" w:rsidR="004636E2" w:rsidRPr="006769B3" w:rsidRDefault="004636E2">
      <w:pPr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 xml:space="preserve">Filename: </w:t>
      </w:r>
      <w:r w:rsidR="00674A09" w:rsidRPr="006769B3">
        <w:rPr>
          <w:rFonts w:ascii="Times New Roman" w:hAnsi="Times New Roman" w:cs="Times New Roman"/>
          <w:sz w:val="24"/>
          <w:szCs w:val="24"/>
        </w:rPr>
        <w:t>jsonparser</w:t>
      </w:r>
      <w:r w:rsidRPr="006769B3">
        <w:rPr>
          <w:rFonts w:ascii="Times New Roman" w:hAnsi="Times New Roman" w:cs="Times New Roman"/>
          <w:sz w:val="24"/>
          <w:szCs w:val="24"/>
        </w:rPr>
        <w:t>.cpp</w:t>
      </w:r>
    </w:p>
    <w:p w14:paraId="26A8EC77" w14:textId="7654B8CD" w:rsidR="00BB441C" w:rsidRPr="006769B3" w:rsidRDefault="00BB441C">
      <w:pPr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>Header:</w:t>
      </w:r>
    </w:p>
    <w:p w14:paraId="4B6D11A5" w14:textId="77777777" w:rsidR="00674A09" w:rsidRPr="00674A09" w:rsidRDefault="00674A09" w:rsidP="00674A0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4A0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74A0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74A0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74A0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74A0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vector</w:t>
      </w:r>
      <w:r w:rsidRPr="00674A0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24AD2FD" w14:textId="77777777" w:rsidR="00674A09" w:rsidRPr="00674A09" w:rsidRDefault="00674A09" w:rsidP="00674A0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4A0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74A0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74A0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74A0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74A0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iostream</w:t>
      </w:r>
      <w:r w:rsidRPr="00674A0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B8D0AE6" w14:textId="77777777" w:rsidR="00674A09" w:rsidRPr="00674A09" w:rsidRDefault="00674A09" w:rsidP="00674A0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4A0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74A0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74A0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74A0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74A0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errno</w:t>
      </w:r>
      <w:r w:rsidRPr="00674A09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  <w:r w:rsidRPr="00674A0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</w:t>
      </w:r>
      <w:proofErr w:type="spellEnd"/>
      <w:r w:rsidRPr="00674A0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E8760C8" w14:textId="1697B688" w:rsidR="00674A09" w:rsidRPr="00674A09" w:rsidRDefault="00674A09" w:rsidP="00674A0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4A0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74A0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74A0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74A0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674A0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tring</w:t>
      </w:r>
      <w:r w:rsidRPr="00674A09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  <w:r w:rsidRPr="00674A0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</w:t>
      </w:r>
      <w:proofErr w:type="spellEnd"/>
      <w:r w:rsidRPr="00674A0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B229EBB" w14:textId="55423FB2" w:rsidR="00627B82" w:rsidRPr="006769B3" w:rsidRDefault="00674A09" w:rsidP="00674A09">
      <w:pPr>
        <w:ind w:leftChars="100" w:left="210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769B3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769B3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769B3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6769B3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tructures.h</w:t>
      </w:r>
      <w:proofErr w:type="spellEnd"/>
      <w:r w:rsidRPr="006769B3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699263A8" w14:textId="77777777" w:rsidR="00674A09" w:rsidRPr="006769B3" w:rsidRDefault="00674A09" w:rsidP="00674A09">
      <w:pPr>
        <w:rPr>
          <w:rFonts w:ascii="Times New Roman" w:hAnsi="Times New Roman" w:cs="Times New Roman"/>
          <w:sz w:val="24"/>
          <w:szCs w:val="24"/>
        </w:rPr>
      </w:pPr>
    </w:p>
    <w:p w14:paraId="054F2A66" w14:textId="403F2D1C" w:rsidR="004636E2" w:rsidRPr="006769B3" w:rsidRDefault="004636E2" w:rsidP="00627B82">
      <w:pPr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A4349B" w:rsidRPr="006769B3">
        <w:rPr>
          <w:rFonts w:ascii="Times New Roman" w:hAnsi="Times New Roman" w:cs="Times New Roman"/>
          <w:sz w:val="24"/>
          <w:szCs w:val="24"/>
        </w:rPr>
        <w:t>JsonParser</w:t>
      </w:r>
      <w:proofErr w:type="spellEnd"/>
    </w:p>
    <w:p w14:paraId="6E94EE65" w14:textId="77777777" w:rsidR="00EC44C5" w:rsidRPr="006769B3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08C4896A" w14:textId="0E21276A" w:rsidR="00680151" w:rsidRPr="006769B3" w:rsidRDefault="001761AC" w:rsidP="00517E2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736EA0" w:rsidRPr="006769B3">
        <w:rPr>
          <w:rFonts w:ascii="Times New Roman" w:hAnsi="Times New Roman" w:cs="Times New Roman"/>
          <w:sz w:val="24"/>
          <w:szCs w:val="24"/>
        </w:rPr>
        <w:t>JsonParser</w:t>
      </w:r>
      <w:proofErr w:type="spellEnd"/>
      <w:r w:rsidR="00517E27" w:rsidRPr="006769B3">
        <w:rPr>
          <w:rFonts w:ascii="Times New Roman" w:hAnsi="Times New Roman" w:cs="Times New Roman"/>
          <w:sz w:val="24"/>
          <w:szCs w:val="24"/>
        </w:rPr>
        <w:t xml:space="preserve"> is an abstract class that </w:t>
      </w:r>
      <w:r w:rsidR="00736EA0" w:rsidRPr="006769B3">
        <w:rPr>
          <w:rFonts w:ascii="Times New Roman" w:hAnsi="Times New Roman" w:cs="Times New Roman"/>
          <w:sz w:val="24"/>
          <w:szCs w:val="24"/>
        </w:rPr>
        <w:t>parses a formatted json file into some other structures.</w:t>
      </w:r>
    </w:p>
    <w:p w14:paraId="64A02D4C" w14:textId="7B6A6730" w:rsidR="00680151" w:rsidRPr="006769B3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32A9073" w14:textId="77777777" w:rsidR="0023755F" w:rsidRPr="006769B3" w:rsidRDefault="0023755F" w:rsidP="0023755F">
      <w:pPr>
        <w:jc w:val="left"/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>Constructor:</w:t>
      </w:r>
    </w:p>
    <w:p w14:paraId="02F44B9F" w14:textId="5CD7AC3A" w:rsidR="0023755F" w:rsidRPr="006769B3" w:rsidRDefault="00D83185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769B3">
        <w:rPr>
          <w:rFonts w:ascii="Times New Roman" w:hAnsi="Times New Roman" w:cs="Times New Roman"/>
          <w:b/>
          <w:bCs/>
          <w:color w:val="00677C"/>
          <w:sz w:val="24"/>
          <w:szCs w:val="24"/>
        </w:rPr>
        <w:t>JsonParser</w:t>
      </w:r>
      <w:proofErr w:type="spellEnd"/>
      <w:r w:rsidRPr="006769B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769B3">
        <w:rPr>
          <w:rFonts w:ascii="Times New Roman" w:hAnsi="Times New Roman" w:cs="Times New Roman"/>
          <w:sz w:val="24"/>
          <w:szCs w:val="24"/>
        </w:rPr>
        <w:t>)</w:t>
      </w:r>
      <w:r w:rsidR="0023755F" w:rsidRPr="006769B3">
        <w:rPr>
          <w:rFonts w:ascii="Times New Roman" w:hAnsi="Times New Roman" w:cs="Times New Roman"/>
          <w:sz w:val="24"/>
          <w:szCs w:val="24"/>
        </w:rPr>
        <w:t>:</w:t>
      </w:r>
    </w:p>
    <w:p w14:paraId="7105BCF2" w14:textId="2D2A6217" w:rsidR="0023755F" w:rsidRPr="006769B3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</w:t>
      </w:r>
      <w:r w:rsidR="00D83185" w:rsidRPr="006769B3">
        <w:rPr>
          <w:rFonts w:ascii="Times New Roman" w:eastAsia="宋体" w:hAnsi="Times New Roman" w:cs="Times New Roman"/>
          <w:kern w:val="0"/>
          <w:sz w:val="24"/>
          <w:szCs w:val="24"/>
        </w:rPr>
        <w:t>None</w:t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42E73E0" w14:textId="77777777" w:rsidR="0023755F" w:rsidRPr="006769B3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D95BBF0" w14:textId="50AF54CD" w:rsidR="00937FB0" w:rsidRPr="006769B3" w:rsidRDefault="0023755F" w:rsidP="003924E6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="00FD588E" w:rsidRPr="006769B3">
        <w:rPr>
          <w:rFonts w:ascii="Times New Roman" w:eastAsia="宋体" w:hAnsi="Times New Roman" w:cs="Times New Roman"/>
          <w:kern w:val="0"/>
          <w:sz w:val="24"/>
          <w:szCs w:val="24"/>
        </w:rPr>
        <w:t>JsonParser</w:t>
      </w:r>
      <w:proofErr w:type="spellEnd"/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5D07FC45" w14:textId="749A33A0" w:rsidR="004636E2" w:rsidRPr="006769B3" w:rsidRDefault="004636E2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5ABB6D65" w14:textId="77777777" w:rsidR="009B3B0B" w:rsidRPr="006769B3" w:rsidRDefault="009B3B0B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7F48D63" w14:textId="63C3CEB8" w:rsidR="003C027E" w:rsidRPr="006769B3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3924E6" w:rsidRPr="006769B3">
        <w:rPr>
          <w:rFonts w:ascii="Times New Roman" w:hAnsi="Times New Roman" w:cs="Times New Roman"/>
          <w:sz w:val="24"/>
          <w:szCs w:val="24"/>
        </w:rPr>
        <w:t>MinerJsonParser</w:t>
      </w:r>
      <w:proofErr w:type="spellEnd"/>
    </w:p>
    <w:p w14:paraId="210C2A5F" w14:textId="77777777" w:rsidR="003C027E" w:rsidRPr="006769B3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6AC24551" w14:textId="31E5569A" w:rsidR="003C027E" w:rsidRPr="006769B3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 xml:space="preserve">Inherits: </w:t>
      </w:r>
      <w:proofErr w:type="spellStart"/>
      <w:r w:rsidR="003924E6" w:rsidRPr="006769B3">
        <w:rPr>
          <w:rFonts w:ascii="Times New Roman" w:hAnsi="Times New Roman" w:cs="Times New Roman"/>
          <w:sz w:val="24"/>
          <w:szCs w:val="24"/>
        </w:rPr>
        <w:t>JsonParser</w:t>
      </w:r>
      <w:proofErr w:type="spellEnd"/>
    </w:p>
    <w:p w14:paraId="57A93D51" w14:textId="12A228F7" w:rsidR="003C027E" w:rsidRPr="006769B3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430139D3" w14:textId="6BC41030" w:rsidR="003924E6" w:rsidRPr="006769B3" w:rsidRDefault="003C027E" w:rsidP="003924E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3924E6" w:rsidRPr="006769B3">
        <w:rPr>
          <w:rFonts w:ascii="Times New Roman" w:hAnsi="Times New Roman" w:cs="Times New Roman"/>
          <w:sz w:val="24"/>
          <w:szCs w:val="24"/>
        </w:rPr>
        <w:t>MinerJsonParser</w:t>
      </w:r>
      <w:proofErr w:type="spellEnd"/>
      <w:r w:rsidRPr="006769B3">
        <w:rPr>
          <w:rFonts w:ascii="Times New Roman" w:hAnsi="Times New Roman" w:cs="Times New Roman"/>
          <w:sz w:val="24"/>
          <w:szCs w:val="24"/>
        </w:rPr>
        <w:t xml:space="preserve"> is</w:t>
      </w:r>
      <w:r w:rsidR="003924E6" w:rsidRPr="006769B3">
        <w:rPr>
          <w:rFonts w:ascii="Times New Roman" w:hAnsi="Times New Roman" w:cs="Times New Roman"/>
          <w:sz w:val="24"/>
          <w:szCs w:val="24"/>
        </w:rPr>
        <w:t xml:space="preserve"> an abstract class that parses a formatted json file</w:t>
      </w:r>
      <w:r w:rsidR="003924E6" w:rsidRPr="006769B3">
        <w:rPr>
          <w:rFonts w:ascii="Times New Roman" w:hAnsi="Times New Roman" w:cs="Times New Roman"/>
          <w:sz w:val="24"/>
          <w:szCs w:val="24"/>
        </w:rPr>
        <w:t xml:space="preserve"> containing mining information</w:t>
      </w:r>
      <w:r w:rsidR="003924E6" w:rsidRPr="006769B3">
        <w:rPr>
          <w:rFonts w:ascii="Times New Roman" w:hAnsi="Times New Roman" w:cs="Times New Roman"/>
          <w:sz w:val="24"/>
          <w:szCs w:val="24"/>
        </w:rPr>
        <w:t xml:space="preserve"> into some other structures.</w:t>
      </w:r>
    </w:p>
    <w:p w14:paraId="57199D6E" w14:textId="3B6DB9C3" w:rsidR="003C027E" w:rsidRPr="006769B3" w:rsidRDefault="003C027E" w:rsidP="003924E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C56BA72" w14:textId="77777777" w:rsidR="00734128" w:rsidRPr="006769B3" w:rsidRDefault="00734128" w:rsidP="00734128">
      <w:pPr>
        <w:jc w:val="left"/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>Constructor:</w:t>
      </w:r>
    </w:p>
    <w:p w14:paraId="44CC59BC" w14:textId="6DD14ADB" w:rsidR="003924E6" w:rsidRPr="006769B3" w:rsidRDefault="003924E6" w:rsidP="003924E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769B3">
        <w:rPr>
          <w:rFonts w:ascii="Times New Roman" w:hAnsi="Times New Roman" w:cs="Times New Roman"/>
          <w:b/>
          <w:bCs/>
          <w:color w:val="00677C"/>
          <w:sz w:val="24"/>
          <w:szCs w:val="24"/>
        </w:rPr>
        <w:t>Miner</w:t>
      </w:r>
      <w:r w:rsidRPr="006769B3">
        <w:rPr>
          <w:rFonts w:ascii="Times New Roman" w:hAnsi="Times New Roman" w:cs="Times New Roman"/>
          <w:b/>
          <w:bCs/>
          <w:color w:val="00677C"/>
          <w:sz w:val="24"/>
          <w:szCs w:val="24"/>
        </w:rPr>
        <w:t>JsonParser</w:t>
      </w:r>
      <w:proofErr w:type="spellEnd"/>
      <w:r w:rsidRPr="006769B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769B3">
        <w:rPr>
          <w:rFonts w:ascii="Times New Roman" w:hAnsi="Times New Roman" w:cs="Times New Roman"/>
          <w:sz w:val="24"/>
          <w:szCs w:val="24"/>
        </w:rPr>
        <w:t>):</w:t>
      </w:r>
    </w:p>
    <w:p w14:paraId="6E9B61E0" w14:textId="77777777" w:rsidR="003924E6" w:rsidRPr="006769B3" w:rsidRDefault="003924E6" w:rsidP="003924E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5A06D3BF" w14:textId="77777777" w:rsidR="003924E6" w:rsidRPr="006769B3" w:rsidRDefault="003924E6" w:rsidP="003924E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2F62C83" w14:textId="394AA477" w:rsidR="003924E6" w:rsidRPr="006769B3" w:rsidRDefault="003924E6" w:rsidP="003924E6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>Miner</w:t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>JsonParser</w:t>
      </w:r>
      <w:proofErr w:type="spellEnd"/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53AF85AC" w14:textId="77777777" w:rsidR="003C027E" w:rsidRPr="006769B3" w:rsidRDefault="003C027E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FA808DB" w14:textId="77777777" w:rsidR="003C027E" w:rsidRPr="006769B3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>Public Methods:</w:t>
      </w:r>
    </w:p>
    <w:p w14:paraId="3C686637" w14:textId="356012C4" w:rsidR="003C027E" w:rsidRPr="006769B3" w:rsidRDefault="00200096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hAnsi="Times New Roman" w:cs="Times New Roman"/>
          <w:color w:val="808000"/>
          <w:sz w:val="24"/>
          <w:szCs w:val="24"/>
        </w:rPr>
        <w:t>virtual</w:t>
      </w:r>
      <w:r w:rsidRPr="006769B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6769B3">
        <w:rPr>
          <w:rFonts w:ascii="Times New Roman" w:hAnsi="Times New Roman" w:cs="Times New Roman"/>
          <w:color w:val="800080"/>
          <w:sz w:val="24"/>
          <w:szCs w:val="24"/>
        </w:rPr>
        <w:t>MiningInfo</w:t>
      </w:r>
      <w:proofErr w:type="spellEnd"/>
      <w:r w:rsidRPr="006769B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6769B3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ParseJsonForMining</w:t>
      </w:r>
      <w:proofErr w:type="spellEnd"/>
      <w:r w:rsidRPr="006769B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769B3">
        <w:rPr>
          <w:rFonts w:ascii="Times New Roman" w:hAnsi="Times New Roman" w:cs="Times New Roman"/>
          <w:color w:val="800080"/>
          <w:sz w:val="24"/>
          <w:szCs w:val="24"/>
        </w:rPr>
        <w:t>std</w:t>
      </w:r>
      <w:r w:rsidRPr="006769B3">
        <w:rPr>
          <w:rFonts w:ascii="Times New Roman" w:hAnsi="Times New Roman" w:cs="Times New Roman"/>
          <w:sz w:val="24"/>
          <w:szCs w:val="24"/>
        </w:rPr>
        <w:t>::</w:t>
      </w:r>
      <w:r w:rsidRPr="006769B3">
        <w:rPr>
          <w:rFonts w:ascii="Times New Roman" w:hAnsi="Times New Roman" w:cs="Times New Roman"/>
          <w:color w:val="800080"/>
          <w:sz w:val="24"/>
          <w:szCs w:val="24"/>
        </w:rPr>
        <w:t>string</w:t>
      </w:r>
      <w:r w:rsidRPr="006769B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6769B3">
        <w:rPr>
          <w:rFonts w:ascii="Times New Roman" w:hAnsi="Times New Roman" w:cs="Times New Roman"/>
          <w:color w:val="092E64"/>
          <w:sz w:val="24"/>
          <w:szCs w:val="24"/>
        </w:rPr>
        <w:t>json</w:t>
      </w:r>
      <w:r w:rsidRPr="006769B3">
        <w:rPr>
          <w:rFonts w:ascii="Times New Roman" w:hAnsi="Times New Roman" w:cs="Times New Roman"/>
          <w:sz w:val="24"/>
          <w:szCs w:val="24"/>
        </w:rPr>
        <w:t>)</w:t>
      </w:r>
      <w:r w:rsidRPr="006769B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6769B3">
        <w:rPr>
          <w:rFonts w:ascii="Times New Roman" w:hAnsi="Times New Roman" w:cs="Times New Roman"/>
          <w:sz w:val="24"/>
          <w:szCs w:val="24"/>
        </w:rPr>
        <w:t>=</w:t>
      </w:r>
      <w:r w:rsidRPr="006769B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6769B3">
        <w:rPr>
          <w:rFonts w:ascii="Times New Roman" w:hAnsi="Times New Roman" w:cs="Times New Roman"/>
          <w:color w:val="000080"/>
          <w:sz w:val="24"/>
          <w:szCs w:val="24"/>
        </w:rPr>
        <w:t>0</w:t>
      </w:r>
      <w:r w:rsidR="003C027E" w:rsidRPr="006769B3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C262FB7" w14:textId="7C37826C" w:rsidR="003C027E" w:rsidRPr="006769B3" w:rsidRDefault="003C027E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</w:t>
      </w:r>
      <w:r w:rsidR="000B1BD6" w:rsidRPr="006769B3">
        <w:rPr>
          <w:rFonts w:ascii="Times New Roman" w:eastAsia="宋体" w:hAnsi="Times New Roman" w:cs="Times New Roman"/>
          <w:kern w:val="0"/>
          <w:sz w:val="24"/>
          <w:szCs w:val="24"/>
        </w:rPr>
        <w:t>A string of json format data</w:t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300129E4" w14:textId="41ACA30B" w:rsidR="003C027E" w:rsidRPr="006769B3" w:rsidRDefault="003C027E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D219AE" w:rsidRPr="006769B3">
        <w:rPr>
          <w:rFonts w:ascii="Times New Roman" w:eastAsia="宋体" w:hAnsi="Times New Roman" w:cs="Times New Roman"/>
          <w:kern w:val="0"/>
          <w:sz w:val="24"/>
          <w:szCs w:val="24"/>
        </w:rPr>
        <w:t>Information about mining</w:t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20A4BB7" w14:textId="5F8D23CE" w:rsidR="003C027E" w:rsidRPr="006769B3" w:rsidRDefault="003C027E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71586B"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219AE"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Parse a string of json format data about mining into a </w:t>
      </w:r>
      <w:proofErr w:type="spellStart"/>
      <w:r w:rsidR="00D219AE" w:rsidRPr="006769B3">
        <w:rPr>
          <w:rFonts w:ascii="Times New Roman" w:eastAsia="宋体" w:hAnsi="Times New Roman" w:cs="Times New Roman"/>
          <w:kern w:val="0"/>
          <w:sz w:val="24"/>
          <w:szCs w:val="24"/>
        </w:rPr>
        <w:t>MiningInfo</w:t>
      </w:r>
      <w:proofErr w:type="spellEnd"/>
      <w:r w:rsidR="00D219AE"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structure.</w:t>
      </w:r>
    </w:p>
    <w:p w14:paraId="593D648E" w14:textId="6360A7A9" w:rsidR="002D2A50" w:rsidRPr="006769B3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E0CF4C9" w14:textId="77777777" w:rsidR="009B3B0B" w:rsidRPr="006769B3" w:rsidRDefault="009B3B0B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A47CC2F" w14:textId="6FD753DA" w:rsidR="00E200E5" w:rsidRPr="006769B3" w:rsidRDefault="00E200E5" w:rsidP="00E200E5">
      <w:pPr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Pr="006769B3">
        <w:rPr>
          <w:rFonts w:ascii="Times New Roman" w:hAnsi="Times New Roman" w:cs="Times New Roman"/>
          <w:sz w:val="24"/>
          <w:szCs w:val="24"/>
        </w:rPr>
        <w:t>NB</w:t>
      </w:r>
      <w:r w:rsidRPr="006769B3">
        <w:rPr>
          <w:rFonts w:ascii="Times New Roman" w:hAnsi="Times New Roman" w:cs="Times New Roman"/>
          <w:sz w:val="24"/>
          <w:szCs w:val="24"/>
        </w:rPr>
        <w:t>MinerJsonParser</w:t>
      </w:r>
      <w:proofErr w:type="spellEnd"/>
    </w:p>
    <w:p w14:paraId="0F7111ED" w14:textId="77777777" w:rsidR="00E200E5" w:rsidRPr="006769B3" w:rsidRDefault="00E200E5" w:rsidP="00E200E5">
      <w:pPr>
        <w:rPr>
          <w:rFonts w:ascii="Times New Roman" w:hAnsi="Times New Roman" w:cs="Times New Roman"/>
          <w:sz w:val="24"/>
          <w:szCs w:val="24"/>
        </w:rPr>
      </w:pPr>
    </w:p>
    <w:p w14:paraId="7FC96552" w14:textId="77990BF7" w:rsidR="00E200E5" w:rsidRPr="006769B3" w:rsidRDefault="00E200E5" w:rsidP="00E200E5">
      <w:pPr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 xml:space="preserve">Inherits: </w:t>
      </w:r>
      <w:proofErr w:type="spellStart"/>
      <w:r w:rsidRPr="006769B3">
        <w:rPr>
          <w:rFonts w:ascii="Times New Roman" w:hAnsi="Times New Roman" w:cs="Times New Roman"/>
          <w:sz w:val="24"/>
          <w:szCs w:val="24"/>
        </w:rPr>
        <w:t>Miner</w:t>
      </w:r>
      <w:r w:rsidRPr="006769B3">
        <w:rPr>
          <w:rFonts w:ascii="Times New Roman" w:hAnsi="Times New Roman" w:cs="Times New Roman"/>
          <w:sz w:val="24"/>
          <w:szCs w:val="24"/>
        </w:rPr>
        <w:t>JsonParser</w:t>
      </w:r>
      <w:proofErr w:type="spellEnd"/>
    </w:p>
    <w:p w14:paraId="6C40EBC7" w14:textId="77777777" w:rsidR="00E200E5" w:rsidRPr="006769B3" w:rsidRDefault="00E200E5" w:rsidP="00E200E5">
      <w:pPr>
        <w:rPr>
          <w:rFonts w:ascii="Times New Roman" w:hAnsi="Times New Roman" w:cs="Times New Roman"/>
          <w:sz w:val="24"/>
          <w:szCs w:val="24"/>
        </w:rPr>
      </w:pPr>
    </w:p>
    <w:p w14:paraId="11A22E34" w14:textId="4094BB06" w:rsidR="00E200E5" w:rsidRPr="006769B3" w:rsidRDefault="00E200E5" w:rsidP="00E200E5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Pr="006769B3">
        <w:rPr>
          <w:rFonts w:ascii="Times New Roman" w:hAnsi="Times New Roman" w:cs="Times New Roman"/>
          <w:sz w:val="24"/>
          <w:szCs w:val="24"/>
        </w:rPr>
        <w:t>NB</w:t>
      </w:r>
      <w:r w:rsidRPr="006769B3">
        <w:rPr>
          <w:rFonts w:ascii="Times New Roman" w:hAnsi="Times New Roman" w:cs="Times New Roman"/>
          <w:sz w:val="24"/>
          <w:szCs w:val="24"/>
        </w:rPr>
        <w:t>MinerJsonParser</w:t>
      </w:r>
      <w:proofErr w:type="spellEnd"/>
      <w:r w:rsidRPr="006769B3">
        <w:rPr>
          <w:rFonts w:ascii="Times New Roman" w:hAnsi="Times New Roman" w:cs="Times New Roman"/>
          <w:sz w:val="24"/>
          <w:szCs w:val="24"/>
        </w:rPr>
        <w:t xml:space="preserve"> is </w:t>
      </w:r>
      <w:r w:rsidRPr="006769B3">
        <w:rPr>
          <w:rFonts w:ascii="Times New Roman" w:hAnsi="Times New Roman" w:cs="Times New Roman"/>
          <w:sz w:val="24"/>
          <w:szCs w:val="24"/>
        </w:rPr>
        <w:t xml:space="preserve">the implementation of </w:t>
      </w:r>
      <w:proofErr w:type="spellStart"/>
      <w:r w:rsidRPr="006769B3">
        <w:rPr>
          <w:rFonts w:ascii="Times New Roman" w:hAnsi="Times New Roman" w:cs="Times New Roman"/>
          <w:sz w:val="24"/>
          <w:szCs w:val="24"/>
        </w:rPr>
        <w:t>MinerJsonParser</w:t>
      </w:r>
      <w:proofErr w:type="spellEnd"/>
      <w:r w:rsidRPr="006769B3">
        <w:rPr>
          <w:rFonts w:ascii="Times New Roman" w:hAnsi="Times New Roman" w:cs="Times New Roman"/>
          <w:sz w:val="24"/>
          <w:szCs w:val="24"/>
        </w:rPr>
        <w:t xml:space="preserve"> that parses a formatted json file containing mining information</w:t>
      </w:r>
      <w:r w:rsidRPr="006769B3">
        <w:rPr>
          <w:rFonts w:ascii="Times New Roman" w:hAnsi="Times New Roman" w:cs="Times New Roman"/>
          <w:sz w:val="24"/>
          <w:szCs w:val="24"/>
        </w:rPr>
        <w:t xml:space="preserve"> from API of </w:t>
      </w:r>
      <w:proofErr w:type="spellStart"/>
      <w:r w:rsidRPr="006769B3">
        <w:rPr>
          <w:rFonts w:ascii="Times New Roman" w:hAnsi="Times New Roman" w:cs="Times New Roman"/>
          <w:sz w:val="24"/>
          <w:szCs w:val="24"/>
        </w:rPr>
        <w:t>NBMiner</w:t>
      </w:r>
      <w:proofErr w:type="spellEnd"/>
      <w:r w:rsidRPr="006769B3">
        <w:rPr>
          <w:rFonts w:ascii="Times New Roman" w:hAnsi="Times New Roman" w:cs="Times New Roman"/>
          <w:sz w:val="24"/>
          <w:szCs w:val="24"/>
        </w:rPr>
        <w:t xml:space="preserve"> into some other structures.</w:t>
      </w:r>
    </w:p>
    <w:p w14:paraId="15D32C94" w14:textId="77777777" w:rsidR="00E200E5" w:rsidRPr="006769B3" w:rsidRDefault="00E200E5" w:rsidP="00E200E5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161D945" w14:textId="77777777" w:rsidR="00E200E5" w:rsidRPr="006769B3" w:rsidRDefault="00E200E5" w:rsidP="00E200E5">
      <w:pPr>
        <w:jc w:val="left"/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>Constructor:</w:t>
      </w:r>
    </w:p>
    <w:p w14:paraId="01D90C0E" w14:textId="014B2587" w:rsidR="00E200E5" w:rsidRPr="006769B3" w:rsidRDefault="00E200E5" w:rsidP="00E200E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769B3">
        <w:rPr>
          <w:rFonts w:ascii="Times New Roman" w:hAnsi="Times New Roman" w:cs="Times New Roman"/>
          <w:b/>
          <w:bCs/>
          <w:color w:val="00677C"/>
          <w:sz w:val="24"/>
          <w:szCs w:val="24"/>
        </w:rPr>
        <w:t>NB</w:t>
      </w:r>
      <w:r w:rsidRPr="006769B3">
        <w:rPr>
          <w:rFonts w:ascii="Times New Roman" w:hAnsi="Times New Roman" w:cs="Times New Roman"/>
          <w:b/>
          <w:bCs/>
          <w:color w:val="00677C"/>
          <w:sz w:val="24"/>
          <w:szCs w:val="24"/>
        </w:rPr>
        <w:t>MinerJsonParser</w:t>
      </w:r>
      <w:proofErr w:type="spellEnd"/>
      <w:r w:rsidRPr="006769B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769B3">
        <w:rPr>
          <w:rFonts w:ascii="Times New Roman" w:hAnsi="Times New Roman" w:cs="Times New Roman"/>
          <w:sz w:val="24"/>
          <w:szCs w:val="24"/>
        </w:rPr>
        <w:t>):</w:t>
      </w:r>
    </w:p>
    <w:p w14:paraId="7EB01C58" w14:textId="77777777" w:rsidR="00E200E5" w:rsidRPr="006769B3" w:rsidRDefault="00E200E5" w:rsidP="00E200E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453C6311" w14:textId="77777777" w:rsidR="00E200E5" w:rsidRPr="006769B3" w:rsidRDefault="00E200E5" w:rsidP="00E200E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8B160C3" w14:textId="71DC0D13" w:rsidR="00E200E5" w:rsidRPr="006769B3" w:rsidRDefault="00E200E5" w:rsidP="00E200E5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>NB</w:t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>MinerJsonParser</w:t>
      </w:r>
      <w:proofErr w:type="spellEnd"/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07D9EDAA" w14:textId="77777777" w:rsidR="00E200E5" w:rsidRPr="006769B3" w:rsidRDefault="00E200E5" w:rsidP="00E200E5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E7F378C" w14:textId="77777777" w:rsidR="00E200E5" w:rsidRPr="006769B3" w:rsidRDefault="00E200E5" w:rsidP="00E200E5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>Public Methods:</w:t>
      </w:r>
    </w:p>
    <w:p w14:paraId="0182D6D2" w14:textId="1D39A859" w:rsidR="00E200E5" w:rsidRPr="006769B3" w:rsidRDefault="00E200E5" w:rsidP="00E200E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6769B3">
        <w:rPr>
          <w:rFonts w:ascii="Times New Roman" w:hAnsi="Times New Roman" w:cs="Times New Roman"/>
          <w:color w:val="800080"/>
          <w:sz w:val="24"/>
          <w:szCs w:val="24"/>
        </w:rPr>
        <w:t>MiningInfo</w:t>
      </w:r>
      <w:proofErr w:type="spellEnd"/>
      <w:r w:rsidRPr="006769B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6769B3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ParseJsonForMining</w:t>
      </w:r>
      <w:proofErr w:type="spellEnd"/>
      <w:r w:rsidRPr="006769B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769B3">
        <w:rPr>
          <w:rFonts w:ascii="Times New Roman" w:hAnsi="Times New Roman" w:cs="Times New Roman"/>
          <w:color w:val="800080"/>
          <w:sz w:val="24"/>
          <w:szCs w:val="24"/>
        </w:rPr>
        <w:t>std</w:t>
      </w:r>
      <w:r w:rsidRPr="006769B3">
        <w:rPr>
          <w:rFonts w:ascii="Times New Roman" w:hAnsi="Times New Roman" w:cs="Times New Roman"/>
          <w:sz w:val="24"/>
          <w:szCs w:val="24"/>
        </w:rPr>
        <w:t>::</w:t>
      </w:r>
      <w:r w:rsidRPr="006769B3">
        <w:rPr>
          <w:rFonts w:ascii="Times New Roman" w:hAnsi="Times New Roman" w:cs="Times New Roman"/>
          <w:color w:val="800080"/>
          <w:sz w:val="24"/>
          <w:szCs w:val="24"/>
        </w:rPr>
        <w:t>string</w:t>
      </w:r>
      <w:r w:rsidRPr="006769B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6769B3">
        <w:rPr>
          <w:rFonts w:ascii="Times New Roman" w:hAnsi="Times New Roman" w:cs="Times New Roman"/>
          <w:color w:val="092E64"/>
          <w:sz w:val="24"/>
          <w:szCs w:val="24"/>
        </w:rPr>
        <w:t>json</w:t>
      </w:r>
      <w:r w:rsidRPr="006769B3">
        <w:rPr>
          <w:rFonts w:ascii="Times New Roman" w:hAnsi="Times New Roman" w:cs="Times New Roman"/>
          <w:sz w:val="24"/>
          <w:szCs w:val="24"/>
        </w:rPr>
        <w:t>)</w:t>
      </w:r>
      <w:r w:rsidRPr="006769B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6769B3">
        <w:rPr>
          <w:rFonts w:ascii="Times New Roman" w:hAnsi="Times New Roman" w:cs="Times New Roman"/>
          <w:color w:val="808000"/>
          <w:sz w:val="24"/>
          <w:szCs w:val="24"/>
        </w:rPr>
        <w:t>override</w:t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377EB6B" w14:textId="77777777" w:rsidR="00E200E5" w:rsidRPr="006769B3" w:rsidRDefault="00E200E5" w:rsidP="00E200E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A string of json format data.</w:t>
      </w:r>
    </w:p>
    <w:p w14:paraId="7A8F1307" w14:textId="77777777" w:rsidR="00E200E5" w:rsidRPr="006769B3" w:rsidRDefault="00E200E5" w:rsidP="00E200E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Information about mining.</w:t>
      </w:r>
    </w:p>
    <w:p w14:paraId="5DD9F0DC" w14:textId="4F5C6443" w:rsidR="00E200E5" w:rsidRPr="006769B3" w:rsidRDefault="00E200E5" w:rsidP="00E200E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Parse a string of json format data about mining </w:t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from API of </w:t>
      </w:r>
      <w:proofErr w:type="spellStart"/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>NBMiner</w:t>
      </w:r>
      <w:proofErr w:type="spellEnd"/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into a </w:t>
      </w:r>
      <w:proofErr w:type="spellStart"/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>MiningInfo</w:t>
      </w:r>
      <w:proofErr w:type="spellEnd"/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structure.</w:t>
      </w:r>
    </w:p>
    <w:p w14:paraId="5013857B" w14:textId="5F640AE8" w:rsidR="003C027E" w:rsidRPr="006769B3" w:rsidRDefault="003C027E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C034D3C" w14:textId="45B6C04D" w:rsidR="00793BC1" w:rsidRPr="006769B3" w:rsidRDefault="00793BC1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7B0D87B0" w14:textId="78BE85BD" w:rsidR="00793BC1" w:rsidRPr="006769B3" w:rsidRDefault="00793BC1" w:rsidP="00793BC1">
      <w:pPr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Pr="006769B3">
        <w:rPr>
          <w:rFonts w:ascii="Times New Roman" w:hAnsi="Times New Roman" w:cs="Times New Roman"/>
          <w:sz w:val="24"/>
          <w:szCs w:val="24"/>
        </w:rPr>
        <w:t>Pool</w:t>
      </w:r>
      <w:r w:rsidRPr="006769B3">
        <w:rPr>
          <w:rFonts w:ascii="Times New Roman" w:hAnsi="Times New Roman" w:cs="Times New Roman"/>
          <w:sz w:val="24"/>
          <w:szCs w:val="24"/>
        </w:rPr>
        <w:t>JsonParser</w:t>
      </w:r>
      <w:proofErr w:type="spellEnd"/>
    </w:p>
    <w:p w14:paraId="511B5A94" w14:textId="77777777" w:rsidR="00793BC1" w:rsidRPr="006769B3" w:rsidRDefault="00793BC1" w:rsidP="00793BC1">
      <w:pPr>
        <w:rPr>
          <w:rFonts w:ascii="Times New Roman" w:hAnsi="Times New Roman" w:cs="Times New Roman"/>
          <w:sz w:val="24"/>
          <w:szCs w:val="24"/>
        </w:rPr>
      </w:pPr>
    </w:p>
    <w:p w14:paraId="216ED27C" w14:textId="77777777" w:rsidR="00793BC1" w:rsidRPr="006769B3" w:rsidRDefault="00793BC1" w:rsidP="00793BC1">
      <w:pPr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 xml:space="preserve">Inherits: </w:t>
      </w:r>
      <w:proofErr w:type="spellStart"/>
      <w:r w:rsidRPr="006769B3">
        <w:rPr>
          <w:rFonts w:ascii="Times New Roman" w:hAnsi="Times New Roman" w:cs="Times New Roman"/>
          <w:sz w:val="24"/>
          <w:szCs w:val="24"/>
        </w:rPr>
        <w:t>JsonParser</w:t>
      </w:r>
      <w:proofErr w:type="spellEnd"/>
    </w:p>
    <w:p w14:paraId="338D960C" w14:textId="77777777" w:rsidR="00793BC1" w:rsidRPr="006769B3" w:rsidRDefault="00793BC1" w:rsidP="00793BC1">
      <w:pPr>
        <w:rPr>
          <w:rFonts w:ascii="Times New Roman" w:hAnsi="Times New Roman" w:cs="Times New Roman"/>
          <w:sz w:val="24"/>
          <w:szCs w:val="24"/>
        </w:rPr>
      </w:pPr>
    </w:p>
    <w:p w14:paraId="59C20A46" w14:textId="3352A9E5" w:rsidR="00793BC1" w:rsidRPr="006769B3" w:rsidRDefault="00793BC1" w:rsidP="00793BC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D04074" w:rsidRPr="006769B3">
        <w:rPr>
          <w:rFonts w:ascii="Times New Roman" w:hAnsi="Times New Roman" w:cs="Times New Roman"/>
          <w:sz w:val="24"/>
          <w:szCs w:val="24"/>
        </w:rPr>
        <w:t>Pool</w:t>
      </w:r>
      <w:r w:rsidRPr="006769B3">
        <w:rPr>
          <w:rFonts w:ascii="Times New Roman" w:hAnsi="Times New Roman" w:cs="Times New Roman"/>
          <w:sz w:val="24"/>
          <w:szCs w:val="24"/>
        </w:rPr>
        <w:t>JsonParser</w:t>
      </w:r>
      <w:proofErr w:type="spellEnd"/>
      <w:r w:rsidRPr="006769B3">
        <w:rPr>
          <w:rFonts w:ascii="Times New Roman" w:hAnsi="Times New Roman" w:cs="Times New Roman"/>
          <w:sz w:val="24"/>
          <w:szCs w:val="24"/>
        </w:rPr>
        <w:t xml:space="preserve"> is </w:t>
      </w:r>
      <w:r w:rsidR="00D04074" w:rsidRPr="006769B3">
        <w:rPr>
          <w:rFonts w:ascii="Times New Roman" w:hAnsi="Times New Roman" w:cs="Times New Roman"/>
          <w:sz w:val="24"/>
          <w:szCs w:val="24"/>
        </w:rPr>
        <w:t xml:space="preserve">an implementation of </w:t>
      </w:r>
      <w:proofErr w:type="spellStart"/>
      <w:r w:rsidR="00D04074" w:rsidRPr="006769B3">
        <w:rPr>
          <w:rFonts w:ascii="Times New Roman" w:hAnsi="Times New Roman" w:cs="Times New Roman"/>
          <w:sz w:val="24"/>
          <w:szCs w:val="24"/>
        </w:rPr>
        <w:t>JsonParser</w:t>
      </w:r>
      <w:proofErr w:type="spellEnd"/>
      <w:r w:rsidR="00D04074" w:rsidRPr="006769B3">
        <w:rPr>
          <w:rFonts w:ascii="Times New Roman" w:hAnsi="Times New Roman" w:cs="Times New Roman"/>
          <w:sz w:val="24"/>
          <w:szCs w:val="24"/>
        </w:rPr>
        <w:t xml:space="preserve"> </w:t>
      </w:r>
      <w:r w:rsidRPr="006769B3">
        <w:rPr>
          <w:rFonts w:ascii="Times New Roman" w:hAnsi="Times New Roman" w:cs="Times New Roman"/>
          <w:sz w:val="24"/>
          <w:szCs w:val="24"/>
        </w:rPr>
        <w:t>that parses a formatted json file containing mining</w:t>
      </w:r>
      <w:r w:rsidR="00D04074" w:rsidRPr="006769B3">
        <w:rPr>
          <w:rFonts w:ascii="Times New Roman" w:hAnsi="Times New Roman" w:cs="Times New Roman"/>
          <w:sz w:val="24"/>
          <w:szCs w:val="24"/>
        </w:rPr>
        <w:t xml:space="preserve"> pool</w:t>
      </w:r>
      <w:r w:rsidRPr="006769B3">
        <w:rPr>
          <w:rFonts w:ascii="Times New Roman" w:hAnsi="Times New Roman" w:cs="Times New Roman"/>
          <w:sz w:val="24"/>
          <w:szCs w:val="24"/>
        </w:rPr>
        <w:t xml:space="preserve"> information into some other structures.</w:t>
      </w:r>
    </w:p>
    <w:p w14:paraId="0410F6F3" w14:textId="77777777" w:rsidR="00793BC1" w:rsidRPr="006769B3" w:rsidRDefault="00793BC1" w:rsidP="00793BC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9DE81C0" w14:textId="77777777" w:rsidR="00793BC1" w:rsidRPr="006769B3" w:rsidRDefault="00793BC1" w:rsidP="00793BC1">
      <w:pPr>
        <w:jc w:val="left"/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>Constructor:</w:t>
      </w:r>
    </w:p>
    <w:p w14:paraId="08246271" w14:textId="516FD4C9" w:rsidR="00793BC1" w:rsidRPr="006769B3" w:rsidRDefault="0063269B" w:rsidP="00793B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769B3">
        <w:rPr>
          <w:rFonts w:ascii="Times New Roman" w:hAnsi="Times New Roman" w:cs="Times New Roman"/>
          <w:b/>
          <w:bCs/>
          <w:color w:val="00677C"/>
          <w:sz w:val="24"/>
          <w:szCs w:val="24"/>
        </w:rPr>
        <w:t>Pool</w:t>
      </w:r>
      <w:r w:rsidR="00793BC1" w:rsidRPr="006769B3">
        <w:rPr>
          <w:rFonts w:ascii="Times New Roman" w:hAnsi="Times New Roman" w:cs="Times New Roman"/>
          <w:b/>
          <w:bCs/>
          <w:color w:val="00677C"/>
          <w:sz w:val="24"/>
          <w:szCs w:val="24"/>
        </w:rPr>
        <w:t>JsonParser</w:t>
      </w:r>
      <w:proofErr w:type="spellEnd"/>
      <w:r w:rsidR="00793BC1" w:rsidRPr="006769B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793BC1" w:rsidRPr="006769B3">
        <w:rPr>
          <w:rFonts w:ascii="Times New Roman" w:hAnsi="Times New Roman" w:cs="Times New Roman"/>
          <w:sz w:val="24"/>
          <w:szCs w:val="24"/>
        </w:rPr>
        <w:t>):</w:t>
      </w:r>
    </w:p>
    <w:p w14:paraId="76E14BA9" w14:textId="77777777" w:rsidR="00793BC1" w:rsidRPr="006769B3" w:rsidRDefault="00793BC1" w:rsidP="00793B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3C207E97" w14:textId="77777777" w:rsidR="00793BC1" w:rsidRPr="006769B3" w:rsidRDefault="00793BC1" w:rsidP="00793B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5A54BC9" w14:textId="041A3FB5" w:rsidR="00793BC1" w:rsidRPr="006769B3" w:rsidRDefault="00793BC1" w:rsidP="00793BC1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="0063269B" w:rsidRPr="006769B3">
        <w:rPr>
          <w:rFonts w:ascii="Times New Roman" w:eastAsia="宋体" w:hAnsi="Times New Roman" w:cs="Times New Roman"/>
          <w:kern w:val="0"/>
          <w:sz w:val="24"/>
          <w:szCs w:val="24"/>
        </w:rPr>
        <w:t>Pool</w:t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>JsonParser</w:t>
      </w:r>
      <w:proofErr w:type="spellEnd"/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71592B31" w14:textId="77777777" w:rsidR="00793BC1" w:rsidRPr="006769B3" w:rsidRDefault="00793BC1" w:rsidP="00793BC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4DAFA74" w14:textId="77777777" w:rsidR="00793BC1" w:rsidRPr="006769B3" w:rsidRDefault="00793BC1" w:rsidP="00793BC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6769B3">
        <w:rPr>
          <w:rFonts w:ascii="Times New Roman" w:hAnsi="Times New Roman" w:cs="Times New Roman"/>
          <w:sz w:val="24"/>
          <w:szCs w:val="24"/>
        </w:rPr>
        <w:t>Public Methods:</w:t>
      </w:r>
    </w:p>
    <w:p w14:paraId="5FC6ED29" w14:textId="46380C9C" w:rsidR="00793BC1" w:rsidRPr="006769B3" w:rsidRDefault="0063269B" w:rsidP="00793B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6769B3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Pr="006769B3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6769B3">
        <w:rPr>
          <w:rFonts w:ascii="Times New Roman" w:hAnsi="Times New Roman" w:cs="Times New Roman"/>
          <w:color w:val="800080"/>
          <w:sz w:val="24"/>
          <w:szCs w:val="24"/>
        </w:rPr>
        <w:t>PoolInfo</w:t>
      </w:r>
      <w:proofErr w:type="spellEnd"/>
      <w:r w:rsidRPr="006769B3">
        <w:rPr>
          <w:rFonts w:ascii="Times New Roman" w:hAnsi="Times New Roman" w:cs="Times New Roman"/>
          <w:sz w:val="24"/>
          <w:szCs w:val="24"/>
        </w:rPr>
        <w:t>&gt;</w:t>
      </w:r>
      <w:r w:rsidRPr="006769B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6769B3">
        <w:rPr>
          <w:rFonts w:ascii="Times New Roman" w:hAnsi="Times New Roman" w:cs="Times New Roman"/>
          <w:b/>
          <w:bCs/>
          <w:color w:val="00677C"/>
          <w:sz w:val="24"/>
          <w:szCs w:val="24"/>
        </w:rPr>
        <w:t>ParseJsonForPool</w:t>
      </w:r>
      <w:proofErr w:type="spellEnd"/>
      <w:r w:rsidRPr="006769B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769B3">
        <w:rPr>
          <w:rFonts w:ascii="Times New Roman" w:hAnsi="Times New Roman" w:cs="Times New Roman"/>
          <w:color w:val="800080"/>
          <w:sz w:val="24"/>
          <w:szCs w:val="24"/>
        </w:rPr>
        <w:t>std</w:t>
      </w:r>
      <w:r w:rsidRPr="006769B3">
        <w:rPr>
          <w:rFonts w:ascii="Times New Roman" w:hAnsi="Times New Roman" w:cs="Times New Roman"/>
          <w:sz w:val="24"/>
          <w:szCs w:val="24"/>
        </w:rPr>
        <w:t>::</w:t>
      </w:r>
      <w:r w:rsidRPr="006769B3">
        <w:rPr>
          <w:rFonts w:ascii="Times New Roman" w:hAnsi="Times New Roman" w:cs="Times New Roman"/>
          <w:color w:val="800080"/>
          <w:sz w:val="24"/>
          <w:szCs w:val="24"/>
        </w:rPr>
        <w:t>string</w:t>
      </w:r>
      <w:r w:rsidRPr="006769B3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6769B3">
        <w:rPr>
          <w:rFonts w:ascii="Times New Roman" w:hAnsi="Times New Roman" w:cs="Times New Roman"/>
          <w:color w:val="092E64"/>
          <w:sz w:val="24"/>
          <w:szCs w:val="24"/>
        </w:rPr>
        <w:t>json</w:t>
      </w:r>
      <w:r w:rsidRPr="006769B3">
        <w:rPr>
          <w:rFonts w:ascii="Times New Roman" w:hAnsi="Times New Roman" w:cs="Times New Roman"/>
          <w:sz w:val="24"/>
          <w:szCs w:val="24"/>
        </w:rPr>
        <w:t>)</w:t>
      </w:r>
      <w:r w:rsidR="00793BC1" w:rsidRPr="006769B3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D85207F" w14:textId="77777777" w:rsidR="00793BC1" w:rsidRPr="006769B3" w:rsidRDefault="00793BC1" w:rsidP="00793B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A string of json format data.</w:t>
      </w:r>
    </w:p>
    <w:p w14:paraId="273CA9D7" w14:textId="2B0FF80B" w:rsidR="00793BC1" w:rsidRPr="006769B3" w:rsidRDefault="00793BC1" w:rsidP="00793B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63269B" w:rsidRPr="006769B3">
        <w:rPr>
          <w:rFonts w:ascii="Times New Roman" w:eastAsia="宋体" w:hAnsi="Times New Roman" w:cs="Times New Roman"/>
          <w:kern w:val="0"/>
          <w:sz w:val="24"/>
          <w:szCs w:val="24"/>
        </w:rPr>
        <w:t>A list of information about mining pool</w:t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5D4C60C4" w14:textId="045A17F8" w:rsidR="00793BC1" w:rsidRPr="006769B3" w:rsidRDefault="00793BC1" w:rsidP="00793B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Parse a string of json format data about </w:t>
      </w:r>
      <w:r w:rsidR="0063269B" w:rsidRPr="006769B3">
        <w:rPr>
          <w:rFonts w:ascii="Times New Roman" w:eastAsia="宋体" w:hAnsi="Times New Roman" w:cs="Times New Roman"/>
          <w:kern w:val="0"/>
          <w:sz w:val="24"/>
          <w:szCs w:val="24"/>
        </w:rPr>
        <w:t>pool</w:t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to a</w:t>
      </w:r>
      <w:r w:rsidR="0063269B"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list of</w:t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="0063269B" w:rsidRPr="006769B3">
        <w:rPr>
          <w:rFonts w:ascii="Times New Roman" w:eastAsia="宋体" w:hAnsi="Times New Roman" w:cs="Times New Roman"/>
          <w:kern w:val="0"/>
          <w:sz w:val="24"/>
          <w:szCs w:val="24"/>
        </w:rPr>
        <w:t>Pool</w:t>
      </w:r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>Info</w:t>
      </w:r>
      <w:proofErr w:type="spellEnd"/>
      <w:r w:rsidRPr="006769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structure.</w:t>
      </w:r>
    </w:p>
    <w:p w14:paraId="0EFC2B15" w14:textId="77777777" w:rsidR="00793BC1" w:rsidRPr="006769B3" w:rsidRDefault="00793BC1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sectPr w:rsidR="00793BC1" w:rsidRPr="006769B3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4CF3E" w14:textId="77777777" w:rsidR="001918DD" w:rsidRDefault="001918DD" w:rsidP="00674A09">
      <w:r>
        <w:separator/>
      </w:r>
    </w:p>
  </w:endnote>
  <w:endnote w:type="continuationSeparator" w:id="0">
    <w:p w14:paraId="30402354" w14:textId="77777777" w:rsidR="001918DD" w:rsidRDefault="001918DD" w:rsidP="00674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ADBB8B" w14:textId="77777777" w:rsidR="001918DD" w:rsidRDefault="001918DD" w:rsidP="00674A09">
      <w:r>
        <w:separator/>
      </w:r>
    </w:p>
  </w:footnote>
  <w:footnote w:type="continuationSeparator" w:id="0">
    <w:p w14:paraId="5505DBEB" w14:textId="77777777" w:rsidR="001918DD" w:rsidRDefault="001918DD" w:rsidP="00674A0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NKgFAOQSIBMtAAAA"/>
  </w:docVars>
  <w:rsids>
    <w:rsidRoot w:val="006D4D64"/>
    <w:rsid w:val="0000131E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0537"/>
    <w:rsid w:val="00042F3D"/>
    <w:rsid w:val="00051CD6"/>
    <w:rsid w:val="000567C9"/>
    <w:rsid w:val="00056B43"/>
    <w:rsid w:val="0005789B"/>
    <w:rsid w:val="000665EB"/>
    <w:rsid w:val="000718D7"/>
    <w:rsid w:val="00082165"/>
    <w:rsid w:val="00086FC4"/>
    <w:rsid w:val="0008751E"/>
    <w:rsid w:val="00097547"/>
    <w:rsid w:val="000B1BD6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678A3"/>
    <w:rsid w:val="001761AC"/>
    <w:rsid w:val="00176B0F"/>
    <w:rsid w:val="00182955"/>
    <w:rsid w:val="001856BC"/>
    <w:rsid w:val="001918DD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0096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3755F"/>
    <w:rsid w:val="00242237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2A50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3EF7"/>
    <w:rsid w:val="00375103"/>
    <w:rsid w:val="00384C01"/>
    <w:rsid w:val="003867BC"/>
    <w:rsid w:val="003924E6"/>
    <w:rsid w:val="003943C0"/>
    <w:rsid w:val="00395E49"/>
    <w:rsid w:val="003A35B0"/>
    <w:rsid w:val="003A39A0"/>
    <w:rsid w:val="003A6A75"/>
    <w:rsid w:val="003A74B6"/>
    <w:rsid w:val="003B0E9C"/>
    <w:rsid w:val="003B1DCA"/>
    <w:rsid w:val="003C027E"/>
    <w:rsid w:val="003C3D26"/>
    <w:rsid w:val="003C5473"/>
    <w:rsid w:val="003D3AB8"/>
    <w:rsid w:val="003D7EA1"/>
    <w:rsid w:val="003E3BE5"/>
    <w:rsid w:val="003F5CDE"/>
    <w:rsid w:val="00403312"/>
    <w:rsid w:val="0040565F"/>
    <w:rsid w:val="00407415"/>
    <w:rsid w:val="0041661E"/>
    <w:rsid w:val="00417004"/>
    <w:rsid w:val="0042278A"/>
    <w:rsid w:val="00440336"/>
    <w:rsid w:val="00445156"/>
    <w:rsid w:val="00450900"/>
    <w:rsid w:val="00461CC7"/>
    <w:rsid w:val="004636E2"/>
    <w:rsid w:val="00463B16"/>
    <w:rsid w:val="004708BF"/>
    <w:rsid w:val="004767EF"/>
    <w:rsid w:val="00482B81"/>
    <w:rsid w:val="0048449B"/>
    <w:rsid w:val="00487FF2"/>
    <w:rsid w:val="0049547A"/>
    <w:rsid w:val="004A0998"/>
    <w:rsid w:val="004A58C8"/>
    <w:rsid w:val="004B1171"/>
    <w:rsid w:val="004B298A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17E2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D0D9F"/>
    <w:rsid w:val="005E48D4"/>
    <w:rsid w:val="005F4E18"/>
    <w:rsid w:val="005F716B"/>
    <w:rsid w:val="00611ABA"/>
    <w:rsid w:val="00615715"/>
    <w:rsid w:val="006178FB"/>
    <w:rsid w:val="00625AA5"/>
    <w:rsid w:val="00627B82"/>
    <w:rsid w:val="0063269B"/>
    <w:rsid w:val="006441CD"/>
    <w:rsid w:val="00644FBB"/>
    <w:rsid w:val="00647DD3"/>
    <w:rsid w:val="00653C55"/>
    <w:rsid w:val="006551CC"/>
    <w:rsid w:val="00661A35"/>
    <w:rsid w:val="00663F5D"/>
    <w:rsid w:val="00667421"/>
    <w:rsid w:val="00673887"/>
    <w:rsid w:val="00674A09"/>
    <w:rsid w:val="006769B3"/>
    <w:rsid w:val="00680151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1586B"/>
    <w:rsid w:val="00722BFC"/>
    <w:rsid w:val="00723AC5"/>
    <w:rsid w:val="007309C2"/>
    <w:rsid w:val="007327BB"/>
    <w:rsid w:val="00734128"/>
    <w:rsid w:val="00734D15"/>
    <w:rsid w:val="007364F5"/>
    <w:rsid w:val="00736EA0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2D2B"/>
    <w:rsid w:val="0078487A"/>
    <w:rsid w:val="0079001D"/>
    <w:rsid w:val="00793BC1"/>
    <w:rsid w:val="007942F0"/>
    <w:rsid w:val="00795E71"/>
    <w:rsid w:val="007968DD"/>
    <w:rsid w:val="00796FA9"/>
    <w:rsid w:val="007A3B92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54A34"/>
    <w:rsid w:val="008560FF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9269B"/>
    <w:rsid w:val="008926E2"/>
    <w:rsid w:val="00893AC6"/>
    <w:rsid w:val="008960BF"/>
    <w:rsid w:val="008A2980"/>
    <w:rsid w:val="008B1776"/>
    <w:rsid w:val="008B565B"/>
    <w:rsid w:val="008B61A7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1B52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1540A"/>
    <w:rsid w:val="00920614"/>
    <w:rsid w:val="009262F6"/>
    <w:rsid w:val="00926488"/>
    <w:rsid w:val="00927ACE"/>
    <w:rsid w:val="009305E1"/>
    <w:rsid w:val="00937FB0"/>
    <w:rsid w:val="00945B7D"/>
    <w:rsid w:val="00946A2A"/>
    <w:rsid w:val="00947E29"/>
    <w:rsid w:val="00950551"/>
    <w:rsid w:val="009558B7"/>
    <w:rsid w:val="00963070"/>
    <w:rsid w:val="00963514"/>
    <w:rsid w:val="009712E3"/>
    <w:rsid w:val="00975401"/>
    <w:rsid w:val="00980B69"/>
    <w:rsid w:val="00984DC1"/>
    <w:rsid w:val="009858F6"/>
    <w:rsid w:val="00991A76"/>
    <w:rsid w:val="00992610"/>
    <w:rsid w:val="00992FBD"/>
    <w:rsid w:val="0099746E"/>
    <w:rsid w:val="00997DC7"/>
    <w:rsid w:val="009A1ABA"/>
    <w:rsid w:val="009A789C"/>
    <w:rsid w:val="009B1F54"/>
    <w:rsid w:val="009B3B0B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F3ECF"/>
    <w:rsid w:val="009F4B32"/>
    <w:rsid w:val="009F4EB6"/>
    <w:rsid w:val="009F5A30"/>
    <w:rsid w:val="00A12899"/>
    <w:rsid w:val="00A14629"/>
    <w:rsid w:val="00A17D96"/>
    <w:rsid w:val="00A33949"/>
    <w:rsid w:val="00A358AB"/>
    <w:rsid w:val="00A4349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93E71"/>
    <w:rsid w:val="00A9691B"/>
    <w:rsid w:val="00AA0FE1"/>
    <w:rsid w:val="00AA18C4"/>
    <w:rsid w:val="00AB00BE"/>
    <w:rsid w:val="00AB15CF"/>
    <w:rsid w:val="00AB4BBD"/>
    <w:rsid w:val="00AB5CC7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7D6E"/>
    <w:rsid w:val="00BB441C"/>
    <w:rsid w:val="00BB5D47"/>
    <w:rsid w:val="00BC2845"/>
    <w:rsid w:val="00BC7E94"/>
    <w:rsid w:val="00BD2112"/>
    <w:rsid w:val="00BD2C0A"/>
    <w:rsid w:val="00BD3672"/>
    <w:rsid w:val="00BD66D0"/>
    <w:rsid w:val="00BE4B78"/>
    <w:rsid w:val="00BE547D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70591"/>
    <w:rsid w:val="00C70848"/>
    <w:rsid w:val="00C71F0C"/>
    <w:rsid w:val="00C72FFD"/>
    <w:rsid w:val="00C76C75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5164"/>
    <w:rsid w:val="00CE5AA1"/>
    <w:rsid w:val="00CF587D"/>
    <w:rsid w:val="00CF7B0B"/>
    <w:rsid w:val="00D04074"/>
    <w:rsid w:val="00D04ADF"/>
    <w:rsid w:val="00D0524C"/>
    <w:rsid w:val="00D0546B"/>
    <w:rsid w:val="00D105BE"/>
    <w:rsid w:val="00D12CCE"/>
    <w:rsid w:val="00D14E9A"/>
    <w:rsid w:val="00D166B1"/>
    <w:rsid w:val="00D219AE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83185"/>
    <w:rsid w:val="00D92913"/>
    <w:rsid w:val="00DA0D15"/>
    <w:rsid w:val="00DA2DB5"/>
    <w:rsid w:val="00DB65E8"/>
    <w:rsid w:val="00DB6B3F"/>
    <w:rsid w:val="00DB72BF"/>
    <w:rsid w:val="00DB770F"/>
    <w:rsid w:val="00DC05C9"/>
    <w:rsid w:val="00DC274A"/>
    <w:rsid w:val="00DE1979"/>
    <w:rsid w:val="00DE3407"/>
    <w:rsid w:val="00DF08E9"/>
    <w:rsid w:val="00DF215D"/>
    <w:rsid w:val="00DF4CAC"/>
    <w:rsid w:val="00DF77ED"/>
    <w:rsid w:val="00E16387"/>
    <w:rsid w:val="00E200E5"/>
    <w:rsid w:val="00E20442"/>
    <w:rsid w:val="00E2076B"/>
    <w:rsid w:val="00E230A8"/>
    <w:rsid w:val="00E24002"/>
    <w:rsid w:val="00E36A25"/>
    <w:rsid w:val="00E47BDE"/>
    <w:rsid w:val="00E60E31"/>
    <w:rsid w:val="00E61068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F010DE"/>
    <w:rsid w:val="00F021CE"/>
    <w:rsid w:val="00F02ED9"/>
    <w:rsid w:val="00F11843"/>
    <w:rsid w:val="00F225A2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D588E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674A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74A0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74A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74A0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</TotalTime>
  <Pages>2</Pages>
  <Words>314</Words>
  <Characters>1794</Characters>
  <Application>Microsoft Office Word</Application>
  <DocSecurity>0</DocSecurity>
  <Lines>14</Lines>
  <Paragraphs>4</Paragraphs>
  <ScaleCrop>false</ScaleCrop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779</cp:revision>
  <dcterms:created xsi:type="dcterms:W3CDTF">2021-05-09T06:35:00Z</dcterms:created>
  <dcterms:modified xsi:type="dcterms:W3CDTF">2021-05-11T09:14:00Z</dcterms:modified>
</cp:coreProperties>
</file>